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A1E51B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  <w:bookmarkStart w:id="0" w:name="_GoBack"/>
      <w:bookmarkEnd w:id="0"/>
      <w:r w:rsidRPr="00551D5F">
        <w:rPr>
          <w:rFonts w:ascii="Cambria" w:hAnsi="Cambria"/>
          <w:noProof/>
          <w:sz w:val="20"/>
          <w:szCs w:val="20"/>
        </w:rPr>
        <w:drawing>
          <wp:inline distT="0" distB="0" distL="0" distR="0" wp14:anchorId="1900A123" wp14:editId="48327B07">
            <wp:extent cx="6153150" cy="7802440"/>
            <wp:effectExtent l="0" t="0" r="0" b="8255"/>
            <wp:docPr id="65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5285" cy="7805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F2BC8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  <w:r w:rsidRPr="00551D5F">
        <w:rPr>
          <w:rFonts w:ascii="Cambria" w:hAnsi="Cambria"/>
          <w:noProof/>
          <w:sz w:val="20"/>
          <w:szCs w:val="20"/>
        </w:rPr>
        <w:lastRenderedPageBreak/>
        <w:drawing>
          <wp:inline distT="0" distB="0" distL="0" distR="0" wp14:anchorId="53A6A80A" wp14:editId="3B896212">
            <wp:extent cx="6153150" cy="7934325"/>
            <wp:effectExtent l="0" t="0" r="0" b="9525"/>
            <wp:docPr id="65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793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4B95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  <w:r w:rsidRPr="00551D5F">
        <w:rPr>
          <w:rFonts w:ascii="Cambria" w:hAnsi="Cambria"/>
          <w:noProof/>
          <w:sz w:val="20"/>
          <w:szCs w:val="20"/>
        </w:rPr>
        <w:lastRenderedPageBreak/>
        <w:drawing>
          <wp:inline distT="0" distB="0" distL="0" distR="0" wp14:anchorId="20842F99" wp14:editId="0A22B902">
            <wp:extent cx="6188710" cy="7916545"/>
            <wp:effectExtent l="0" t="0" r="2540" b="8255"/>
            <wp:docPr id="65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791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683F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  <w:r w:rsidRPr="00551D5F">
        <w:rPr>
          <w:rFonts w:ascii="Cambria" w:hAnsi="Cambria"/>
          <w:noProof/>
          <w:sz w:val="20"/>
          <w:szCs w:val="20"/>
        </w:rPr>
        <w:lastRenderedPageBreak/>
        <w:drawing>
          <wp:inline distT="0" distB="0" distL="0" distR="0" wp14:anchorId="71202C95" wp14:editId="7A5B4C6F">
            <wp:extent cx="6188710" cy="8681085"/>
            <wp:effectExtent l="0" t="0" r="2540" b="5715"/>
            <wp:docPr id="65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68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31FE9" w14:textId="77777777" w:rsidR="001A20E3" w:rsidRPr="00551D5F" w:rsidRDefault="001A20E3" w:rsidP="00476846">
      <w:pPr>
        <w:pStyle w:val="a6"/>
        <w:ind w:left="851"/>
        <w:jc w:val="center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  <w:r w:rsidRPr="00551D5F">
        <w:rPr>
          <w:rFonts w:ascii="Cambria" w:hAnsi="Cambria"/>
          <w:noProof/>
          <w:sz w:val="20"/>
          <w:szCs w:val="20"/>
        </w:rPr>
        <w:lastRenderedPageBreak/>
        <w:drawing>
          <wp:inline distT="0" distB="0" distL="0" distR="0" wp14:anchorId="1B90255A" wp14:editId="03F5BE3F">
            <wp:extent cx="6012082" cy="5635192"/>
            <wp:effectExtent l="0" t="0" r="8255" b="3810"/>
            <wp:docPr id="65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22692" cy="5645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C247B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</w:p>
    <w:p w14:paraId="39A05FAC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</w:p>
    <w:p w14:paraId="58830CEB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  <w:r w:rsidRPr="00551D5F">
        <w:rPr>
          <w:rFonts w:ascii="Cambria" w:hAnsi="Cambria"/>
          <w:noProof/>
          <w:sz w:val="20"/>
          <w:szCs w:val="20"/>
        </w:rPr>
        <w:lastRenderedPageBreak/>
        <w:drawing>
          <wp:inline distT="0" distB="0" distL="0" distR="0" wp14:anchorId="0590347B" wp14:editId="083A1200">
            <wp:extent cx="6118860" cy="8863330"/>
            <wp:effectExtent l="0" t="0" r="0" b="0"/>
            <wp:docPr id="65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37F7E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  <w:r w:rsidRPr="00551D5F">
        <w:rPr>
          <w:rFonts w:ascii="Cambria" w:hAnsi="Cambria"/>
          <w:noProof/>
          <w:sz w:val="20"/>
          <w:szCs w:val="20"/>
        </w:rPr>
        <w:lastRenderedPageBreak/>
        <w:drawing>
          <wp:inline distT="0" distB="0" distL="0" distR="0" wp14:anchorId="36D15022" wp14:editId="16FC02CB">
            <wp:extent cx="6188710" cy="8662670"/>
            <wp:effectExtent l="0" t="0" r="2540" b="5080"/>
            <wp:docPr id="66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66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EE2BC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  <w:r w:rsidRPr="00551D5F">
        <w:rPr>
          <w:rFonts w:ascii="Cambria" w:hAnsi="Cambria"/>
          <w:noProof/>
          <w:sz w:val="20"/>
          <w:szCs w:val="20"/>
        </w:rPr>
        <w:lastRenderedPageBreak/>
        <w:drawing>
          <wp:inline distT="0" distB="0" distL="0" distR="0" wp14:anchorId="5D03E270" wp14:editId="7912C178">
            <wp:extent cx="6188710" cy="8596630"/>
            <wp:effectExtent l="0" t="0" r="2540" b="0"/>
            <wp:docPr id="66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59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D1798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  <w:r w:rsidRPr="00551D5F">
        <w:rPr>
          <w:rFonts w:ascii="Cambria" w:hAnsi="Cambria"/>
          <w:noProof/>
          <w:sz w:val="20"/>
          <w:szCs w:val="20"/>
        </w:rPr>
        <w:lastRenderedPageBreak/>
        <w:drawing>
          <wp:inline distT="0" distB="0" distL="0" distR="0" wp14:anchorId="5F95102D" wp14:editId="749A8AA7">
            <wp:extent cx="6188710" cy="8712835"/>
            <wp:effectExtent l="0" t="0" r="2540" b="0"/>
            <wp:docPr id="66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71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EFF21" w14:textId="77777777" w:rsidR="001A20E3" w:rsidRPr="00551D5F" w:rsidRDefault="001A20E3" w:rsidP="00476846">
      <w:pPr>
        <w:pStyle w:val="a6"/>
        <w:ind w:left="851"/>
        <w:rPr>
          <w:rFonts w:ascii="Cambria" w:eastAsiaTheme="majorEastAsia" w:hAnsi="Cambria" w:cs="Times New Roman"/>
          <w:b/>
          <w:bCs/>
          <w:color w:val="2E74B5" w:themeColor="accent1" w:themeShade="BF"/>
          <w:sz w:val="20"/>
          <w:szCs w:val="20"/>
        </w:rPr>
      </w:pPr>
      <w:r w:rsidRPr="00551D5F">
        <w:rPr>
          <w:rFonts w:ascii="Cambria" w:hAnsi="Cambria"/>
          <w:noProof/>
          <w:sz w:val="20"/>
          <w:szCs w:val="20"/>
        </w:rPr>
        <w:lastRenderedPageBreak/>
        <w:drawing>
          <wp:inline distT="0" distB="0" distL="0" distR="0" wp14:anchorId="67C60F9E" wp14:editId="3452106B">
            <wp:extent cx="6188710" cy="8729345"/>
            <wp:effectExtent l="0" t="0" r="2540" b="0"/>
            <wp:docPr id="66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72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20E3" w:rsidRPr="00551D5F" w:rsidSect="001D1A4B">
      <w:headerReference w:type="default" r:id="rId18"/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85B651" w14:textId="77777777" w:rsidR="00DE1DCB" w:rsidRDefault="00DE1DCB" w:rsidP="00D554EE">
      <w:pPr>
        <w:spacing w:after="0" w:line="240" w:lineRule="auto"/>
      </w:pPr>
      <w:r>
        <w:separator/>
      </w:r>
    </w:p>
  </w:endnote>
  <w:endnote w:type="continuationSeparator" w:id="0">
    <w:p w14:paraId="73E9B9C8" w14:textId="77777777" w:rsidR="00DE1DCB" w:rsidRDefault="00DE1DCB" w:rsidP="00D55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liverSCOsF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ulliverRM">
    <w:altName w:val="Cambria"/>
    <w:panose1 w:val="00000000000000000000"/>
    <w:charset w:val="00"/>
    <w:family w:val="roman"/>
    <w:notTrueType/>
    <w:pitch w:val="default"/>
  </w:font>
  <w:font w:name="AdvTT5235d5a9+fb">
    <w:altName w:val="Cambria"/>
    <w:panose1 w:val="00000000000000000000"/>
    <w:charset w:val="00"/>
    <w:family w:val="roman"/>
    <w:notTrueType/>
    <w:pitch w:val="default"/>
  </w:font>
  <w:font w:name="AdvTT5235d5a9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altName w:val="Arial Unicode MS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4FD0ED" w14:textId="77777777" w:rsidR="00DE1DCB" w:rsidRDefault="00DE1DCB" w:rsidP="00D554EE">
      <w:pPr>
        <w:spacing w:after="0" w:line="240" w:lineRule="auto"/>
      </w:pPr>
      <w:r>
        <w:separator/>
      </w:r>
    </w:p>
  </w:footnote>
  <w:footnote w:type="continuationSeparator" w:id="0">
    <w:p w14:paraId="7C4C930E" w14:textId="77777777" w:rsidR="00DE1DCB" w:rsidRDefault="00DE1DCB" w:rsidP="00D554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BA840" w14:textId="77777777" w:rsidR="00637C6F" w:rsidRPr="006052DA" w:rsidRDefault="00637C6F" w:rsidP="006052DA">
    <w:pPr>
      <w:pStyle w:val="a3"/>
      <w:jc w:val="right"/>
      <w:rPr>
        <w:rFonts w:ascii="Arabic Typesetting" w:hAnsi="Arabic Typesetting" w:cs="Arabic Typesetting"/>
        <w:i/>
        <w:iCs/>
        <w:sz w:val="28"/>
        <w:szCs w:val="28"/>
      </w:rPr>
    </w:pPr>
    <w:r w:rsidRPr="006052DA">
      <w:rPr>
        <w:rFonts w:ascii="Arabic Typesetting" w:hAnsi="Arabic Typesetting" w:cs="Arabic Typesetting"/>
        <w:i/>
        <w:iCs/>
        <w:sz w:val="28"/>
        <w:szCs w:val="28"/>
      </w:rPr>
      <w:t>Industrial Engineering Dept. -KS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060DD"/>
    <w:multiLevelType w:val="hybridMultilevel"/>
    <w:tmpl w:val="96F4BB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A616C4"/>
    <w:multiLevelType w:val="multilevel"/>
    <w:tmpl w:val="B3345C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sz w:val="22"/>
        <w:u w:val="singl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sz w:val="22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22"/>
        <w:u w:val="singl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22"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sz w:val="22"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22"/>
        <w:u w:val="singl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sz w:val="22"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sz w:val="22"/>
        <w:u w:val="singl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sz w:val="22"/>
        <w:u w:val="single"/>
      </w:rPr>
    </w:lvl>
  </w:abstractNum>
  <w:abstractNum w:abstractNumId="2" w15:restartNumberingAfterBreak="0">
    <w:nsid w:val="13EB441B"/>
    <w:multiLevelType w:val="hybridMultilevel"/>
    <w:tmpl w:val="39D64F2A"/>
    <w:lvl w:ilvl="0" w:tplc="5D2CF784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000000" w:themeColor="text1"/>
        <w:sz w:val="24"/>
        <w:szCs w:val="22"/>
      </w:rPr>
    </w:lvl>
    <w:lvl w:ilvl="1" w:tplc="04090019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" w15:restartNumberingAfterBreak="0">
    <w:nsid w:val="204F26A6"/>
    <w:multiLevelType w:val="hybridMultilevel"/>
    <w:tmpl w:val="AAE83B38"/>
    <w:lvl w:ilvl="0" w:tplc="45E4CF72">
      <w:start w:val="1"/>
      <w:numFmt w:val="decimal"/>
      <w:lvlText w:val="%1."/>
      <w:lvlJc w:val="left"/>
      <w:pPr>
        <w:ind w:left="450" w:hanging="360"/>
      </w:pPr>
      <w:rPr>
        <w:sz w:val="20"/>
        <w:szCs w:val="1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6010FAE"/>
    <w:multiLevelType w:val="multilevel"/>
    <w:tmpl w:val="8FC8930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81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35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89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2340" w:hanging="180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243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2880" w:hanging="2160"/>
      </w:pPr>
      <w:rPr>
        <w:rFonts w:hint="default"/>
        <w:sz w:val="22"/>
      </w:rPr>
    </w:lvl>
  </w:abstractNum>
  <w:abstractNum w:abstractNumId="5" w15:restartNumberingAfterBreak="0">
    <w:nsid w:val="37BC691B"/>
    <w:multiLevelType w:val="hybridMultilevel"/>
    <w:tmpl w:val="647455D2"/>
    <w:lvl w:ilvl="0" w:tplc="99D4D9DC">
      <w:start w:val="4"/>
      <w:numFmt w:val="decimal"/>
      <w:lvlText w:val="%1."/>
      <w:lvlJc w:val="left"/>
      <w:pPr>
        <w:ind w:left="450" w:hanging="360"/>
      </w:pPr>
      <w:rPr>
        <w:rFonts w:ascii="GulliverSCOsF" w:hAnsi="GulliverSCOsF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7F204699"/>
    <w:multiLevelType w:val="multilevel"/>
    <w:tmpl w:val="C1126A10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450" w:hanging="360"/>
      </w:pPr>
      <w:rPr>
        <w:rFonts w:hint="default"/>
        <w:b/>
        <w:u w:val="single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/>
        <w:u w:val="single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  <w:b/>
        <w:u w:val="single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  <w:b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NjU3NTA2NTYzMjZT0lEKTi0uzszPAykwqwUAQmsStiwAAAA="/>
  </w:docVars>
  <w:rsids>
    <w:rsidRoot w:val="00B10F6F"/>
    <w:rsid w:val="000025A1"/>
    <w:rsid w:val="00003E09"/>
    <w:rsid w:val="00004651"/>
    <w:rsid w:val="0000631A"/>
    <w:rsid w:val="000162E1"/>
    <w:rsid w:val="00023237"/>
    <w:rsid w:val="00032137"/>
    <w:rsid w:val="0003292F"/>
    <w:rsid w:val="00034C84"/>
    <w:rsid w:val="0003510E"/>
    <w:rsid w:val="000410FC"/>
    <w:rsid w:val="000449EC"/>
    <w:rsid w:val="00051FC5"/>
    <w:rsid w:val="00052C50"/>
    <w:rsid w:val="000547C9"/>
    <w:rsid w:val="0006512B"/>
    <w:rsid w:val="000859E8"/>
    <w:rsid w:val="0008694D"/>
    <w:rsid w:val="00087B7E"/>
    <w:rsid w:val="00093FB2"/>
    <w:rsid w:val="00095DAC"/>
    <w:rsid w:val="000A44AE"/>
    <w:rsid w:val="000A5D5D"/>
    <w:rsid w:val="000B0640"/>
    <w:rsid w:val="000B2378"/>
    <w:rsid w:val="000C1455"/>
    <w:rsid w:val="000C1E62"/>
    <w:rsid w:val="000C2D25"/>
    <w:rsid w:val="000C4E5C"/>
    <w:rsid w:val="000D11F1"/>
    <w:rsid w:val="000D7360"/>
    <w:rsid w:val="000D7677"/>
    <w:rsid w:val="000E2974"/>
    <w:rsid w:val="000F05ED"/>
    <w:rsid w:val="000F4908"/>
    <w:rsid w:val="000F4EEC"/>
    <w:rsid w:val="0010069F"/>
    <w:rsid w:val="00105336"/>
    <w:rsid w:val="00110C4A"/>
    <w:rsid w:val="00116EEA"/>
    <w:rsid w:val="00120C2A"/>
    <w:rsid w:val="00121952"/>
    <w:rsid w:val="001275FB"/>
    <w:rsid w:val="0013310D"/>
    <w:rsid w:val="00135EE1"/>
    <w:rsid w:val="00136709"/>
    <w:rsid w:val="00144C11"/>
    <w:rsid w:val="00145149"/>
    <w:rsid w:val="00145F44"/>
    <w:rsid w:val="001466C1"/>
    <w:rsid w:val="0015155F"/>
    <w:rsid w:val="00153D97"/>
    <w:rsid w:val="00161016"/>
    <w:rsid w:val="00163A0F"/>
    <w:rsid w:val="00165A98"/>
    <w:rsid w:val="0017099F"/>
    <w:rsid w:val="0017415F"/>
    <w:rsid w:val="00177F75"/>
    <w:rsid w:val="00180535"/>
    <w:rsid w:val="00184EC2"/>
    <w:rsid w:val="00196835"/>
    <w:rsid w:val="001A20E3"/>
    <w:rsid w:val="001A4118"/>
    <w:rsid w:val="001B1B87"/>
    <w:rsid w:val="001B3C76"/>
    <w:rsid w:val="001B5CE9"/>
    <w:rsid w:val="001B624E"/>
    <w:rsid w:val="001B7BD3"/>
    <w:rsid w:val="001C1B19"/>
    <w:rsid w:val="001C4755"/>
    <w:rsid w:val="001C5C25"/>
    <w:rsid w:val="001C7A87"/>
    <w:rsid w:val="001D1A4B"/>
    <w:rsid w:val="001D2AD1"/>
    <w:rsid w:val="001D450D"/>
    <w:rsid w:val="001D73B8"/>
    <w:rsid w:val="001E2533"/>
    <w:rsid w:val="001E2EB7"/>
    <w:rsid w:val="001E3282"/>
    <w:rsid w:val="001F5A27"/>
    <w:rsid w:val="001F6A1D"/>
    <w:rsid w:val="001F7402"/>
    <w:rsid w:val="00201264"/>
    <w:rsid w:val="00211187"/>
    <w:rsid w:val="00214D59"/>
    <w:rsid w:val="00215D2D"/>
    <w:rsid w:val="00223833"/>
    <w:rsid w:val="002302B7"/>
    <w:rsid w:val="002320A6"/>
    <w:rsid w:val="002344F1"/>
    <w:rsid w:val="0023687B"/>
    <w:rsid w:val="00236D97"/>
    <w:rsid w:val="00241805"/>
    <w:rsid w:val="0024265F"/>
    <w:rsid w:val="00246C3E"/>
    <w:rsid w:val="002518F7"/>
    <w:rsid w:val="002550C2"/>
    <w:rsid w:val="002719C5"/>
    <w:rsid w:val="00272778"/>
    <w:rsid w:val="002743A3"/>
    <w:rsid w:val="00274A12"/>
    <w:rsid w:val="00274F17"/>
    <w:rsid w:val="00276A08"/>
    <w:rsid w:val="0027754B"/>
    <w:rsid w:val="00280EFB"/>
    <w:rsid w:val="002846B2"/>
    <w:rsid w:val="0029529B"/>
    <w:rsid w:val="002A0CDE"/>
    <w:rsid w:val="002A22B0"/>
    <w:rsid w:val="002A61EC"/>
    <w:rsid w:val="002B16E4"/>
    <w:rsid w:val="002B2E64"/>
    <w:rsid w:val="002B3817"/>
    <w:rsid w:val="002B78F5"/>
    <w:rsid w:val="002C3E1E"/>
    <w:rsid w:val="002C5786"/>
    <w:rsid w:val="002C67B7"/>
    <w:rsid w:val="002D7A9A"/>
    <w:rsid w:val="002E087B"/>
    <w:rsid w:val="002E36C4"/>
    <w:rsid w:val="002E4DD8"/>
    <w:rsid w:val="002E6739"/>
    <w:rsid w:val="002F1B60"/>
    <w:rsid w:val="002F4894"/>
    <w:rsid w:val="003106DC"/>
    <w:rsid w:val="00312B4C"/>
    <w:rsid w:val="00314178"/>
    <w:rsid w:val="0031748D"/>
    <w:rsid w:val="00320DE6"/>
    <w:rsid w:val="00327B6A"/>
    <w:rsid w:val="00331E4F"/>
    <w:rsid w:val="003353CC"/>
    <w:rsid w:val="00335608"/>
    <w:rsid w:val="0033690B"/>
    <w:rsid w:val="00344F74"/>
    <w:rsid w:val="0035683D"/>
    <w:rsid w:val="003629B5"/>
    <w:rsid w:val="003707E1"/>
    <w:rsid w:val="00377BEC"/>
    <w:rsid w:val="003804B4"/>
    <w:rsid w:val="0038195C"/>
    <w:rsid w:val="003921C3"/>
    <w:rsid w:val="003A283B"/>
    <w:rsid w:val="003A4604"/>
    <w:rsid w:val="003B4751"/>
    <w:rsid w:val="003B5FD1"/>
    <w:rsid w:val="003B63B5"/>
    <w:rsid w:val="003C440A"/>
    <w:rsid w:val="003D1411"/>
    <w:rsid w:val="003D37F1"/>
    <w:rsid w:val="003D3C6E"/>
    <w:rsid w:val="003D7377"/>
    <w:rsid w:val="003E5F64"/>
    <w:rsid w:val="003F34EA"/>
    <w:rsid w:val="004062E1"/>
    <w:rsid w:val="004126D0"/>
    <w:rsid w:val="004162D6"/>
    <w:rsid w:val="00422D46"/>
    <w:rsid w:val="004255FD"/>
    <w:rsid w:val="00427647"/>
    <w:rsid w:val="00430033"/>
    <w:rsid w:val="00443394"/>
    <w:rsid w:val="00444625"/>
    <w:rsid w:val="004466E9"/>
    <w:rsid w:val="00455218"/>
    <w:rsid w:val="004559FB"/>
    <w:rsid w:val="004569FD"/>
    <w:rsid w:val="00456E09"/>
    <w:rsid w:val="00465807"/>
    <w:rsid w:val="004678AB"/>
    <w:rsid w:val="00473219"/>
    <w:rsid w:val="00473318"/>
    <w:rsid w:val="00476846"/>
    <w:rsid w:val="00477F28"/>
    <w:rsid w:val="00484CAF"/>
    <w:rsid w:val="00492248"/>
    <w:rsid w:val="00492F61"/>
    <w:rsid w:val="00493295"/>
    <w:rsid w:val="004951B9"/>
    <w:rsid w:val="00497E1D"/>
    <w:rsid w:val="004A7656"/>
    <w:rsid w:val="004A7A95"/>
    <w:rsid w:val="004C1684"/>
    <w:rsid w:val="004C5D30"/>
    <w:rsid w:val="004D19D6"/>
    <w:rsid w:val="004E30D9"/>
    <w:rsid w:val="004E316F"/>
    <w:rsid w:val="004F0F67"/>
    <w:rsid w:val="004F6070"/>
    <w:rsid w:val="00500843"/>
    <w:rsid w:val="00501A08"/>
    <w:rsid w:val="00506AB5"/>
    <w:rsid w:val="00507020"/>
    <w:rsid w:val="00515324"/>
    <w:rsid w:val="00516532"/>
    <w:rsid w:val="00517204"/>
    <w:rsid w:val="0052263B"/>
    <w:rsid w:val="00526676"/>
    <w:rsid w:val="00541A79"/>
    <w:rsid w:val="00542FCB"/>
    <w:rsid w:val="00543BD0"/>
    <w:rsid w:val="005444C0"/>
    <w:rsid w:val="00544A64"/>
    <w:rsid w:val="00550AD3"/>
    <w:rsid w:val="00551D5F"/>
    <w:rsid w:val="00564D97"/>
    <w:rsid w:val="00581200"/>
    <w:rsid w:val="005816EE"/>
    <w:rsid w:val="0058214C"/>
    <w:rsid w:val="0058554E"/>
    <w:rsid w:val="005A7C09"/>
    <w:rsid w:val="005B0728"/>
    <w:rsid w:val="005C4183"/>
    <w:rsid w:val="005C77C1"/>
    <w:rsid w:val="005C7D89"/>
    <w:rsid w:val="005D0263"/>
    <w:rsid w:val="005D0B77"/>
    <w:rsid w:val="005D287A"/>
    <w:rsid w:val="005D5994"/>
    <w:rsid w:val="005E1D38"/>
    <w:rsid w:val="005E1F98"/>
    <w:rsid w:val="005E7034"/>
    <w:rsid w:val="005F063F"/>
    <w:rsid w:val="00601D42"/>
    <w:rsid w:val="0060259E"/>
    <w:rsid w:val="006052DA"/>
    <w:rsid w:val="006222B4"/>
    <w:rsid w:val="0062477B"/>
    <w:rsid w:val="006255A2"/>
    <w:rsid w:val="00637C6F"/>
    <w:rsid w:val="00643624"/>
    <w:rsid w:val="00643B82"/>
    <w:rsid w:val="00652D3C"/>
    <w:rsid w:val="0067077F"/>
    <w:rsid w:val="00677244"/>
    <w:rsid w:val="0068516E"/>
    <w:rsid w:val="00690000"/>
    <w:rsid w:val="00694B26"/>
    <w:rsid w:val="00694CA7"/>
    <w:rsid w:val="0069526C"/>
    <w:rsid w:val="006A1522"/>
    <w:rsid w:val="006A55C3"/>
    <w:rsid w:val="006B24C1"/>
    <w:rsid w:val="006B6534"/>
    <w:rsid w:val="006C1189"/>
    <w:rsid w:val="006C1490"/>
    <w:rsid w:val="006C15D7"/>
    <w:rsid w:val="006D125F"/>
    <w:rsid w:val="006D3083"/>
    <w:rsid w:val="006D3FC8"/>
    <w:rsid w:val="006D42F2"/>
    <w:rsid w:val="006D45EF"/>
    <w:rsid w:val="006E1D85"/>
    <w:rsid w:val="006E2076"/>
    <w:rsid w:val="006E2675"/>
    <w:rsid w:val="006E35A8"/>
    <w:rsid w:val="006E3F13"/>
    <w:rsid w:val="006E5FDC"/>
    <w:rsid w:val="006E697F"/>
    <w:rsid w:val="006E7DD8"/>
    <w:rsid w:val="006F0870"/>
    <w:rsid w:val="006F54C6"/>
    <w:rsid w:val="006F5A16"/>
    <w:rsid w:val="00700E48"/>
    <w:rsid w:val="00703ECE"/>
    <w:rsid w:val="00704E2C"/>
    <w:rsid w:val="00712C5C"/>
    <w:rsid w:val="007131E9"/>
    <w:rsid w:val="00714D54"/>
    <w:rsid w:val="007168E0"/>
    <w:rsid w:val="007265A6"/>
    <w:rsid w:val="00726CCC"/>
    <w:rsid w:val="00727D92"/>
    <w:rsid w:val="00731231"/>
    <w:rsid w:val="007317ED"/>
    <w:rsid w:val="007324C0"/>
    <w:rsid w:val="007415A7"/>
    <w:rsid w:val="00752471"/>
    <w:rsid w:val="007571A7"/>
    <w:rsid w:val="007607CD"/>
    <w:rsid w:val="0076612F"/>
    <w:rsid w:val="00771BB1"/>
    <w:rsid w:val="00772077"/>
    <w:rsid w:val="0077559A"/>
    <w:rsid w:val="00781356"/>
    <w:rsid w:val="0078241D"/>
    <w:rsid w:val="0078360D"/>
    <w:rsid w:val="00784899"/>
    <w:rsid w:val="00786DE7"/>
    <w:rsid w:val="0078779A"/>
    <w:rsid w:val="00793B73"/>
    <w:rsid w:val="00795DE9"/>
    <w:rsid w:val="00797E26"/>
    <w:rsid w:val="007A29C4"/>
    <w:rsid w:val="007A4887"/>
    <w:rsid w:val="007A520F"/>
    <w:rsid w:val="007A691D"/>
    <w:rsid w:val="007A6E45"/>
    <w:rsid w:val="007B224B"/>
    <w:rsid w:val="007B394C"/>
    <w:rsid w:val="007B4AED"/>
    <w:rsid w:val="007C37AE"/>
    <w:rsid w:val="007D276E"/>
    <w:rsid w:val="007D6869"/>
    <w:rsid w:val="007D78A5"/>
    <w:rsid w:val="007E5503"/>
    <w:rsid w:val="007E66F3"/>
    <w:rsid w:val="007E7D23"/>
    <w:rsid w:val="007F1CF0"/>
    <w:rsid w:val="00807519"/>
    <w:rsid w:val="0081297C"/>
    <w:rsid w:val="00815B96"/>
    <w:rsid w:val="0081660A"/>
    <w:rsid w:val="0081699C"/>
    <w:rsid w:val="00821648"/>
    <w:rsid w:val="00821C9E"/>
    <w:rsid w:val="00833441"/>
    <w:rsid w:val="008442D8"/>
    <w:rsid w:val="00847C74"/>
    <w:rsid w:val="008562CF"/>
    <w:rsid w:val="008572EF"/>
    <w:rsid w:val="00863A76"/>
    <w:rsid w:val="00864488"/>
    <w:rsid w:val="0087052E"/>
    <w:rsid w:val="00871BBF"/>
    <w:rsid w:val="00874088"/>
    <w:rsid w:val="00875984"/>
    <w:rsid w:val="00876449"/>
    <w:rsid w:val="00876EDD"/>
    <w:rsid w:val="00880899"/>
    <w:rsid w:val="0088570A"/>
    <w:rsid w:val="0088594D"/>
    <w:rsid w:val="00885AAD"/>
    <w:rsid w:val="00892A5A"/>
    <w:rsid w:val="008A19E7"/>
    <w:rsid w:val="008A367A"/>
    <w:rsid w:val="008A5677"/>
    <w:rsid w:val="008B1AD9"/>
    <w:rsid w:val="008B1F31"/>
    <w:rsid w:val="008B4D1C"/>
    <w:rsid w:val="008C102D"/>
    <w:rsid w:val="008C1FF9"/>
    <w:rsid w:val="008C214D"/>
    <w:rsid w:val="008C6751"/>
    <w:rsid w:val="008D0D9B"/>
    <w:rsid w:val="008D3421"/>
    <w:rsid w:val="008D5357"/>
    <w:rsid w:val="008E0A81"/>
    <w:rsid w:val="008E28D0"/>
    <w:rsid w:val="008E643A"/>
    <w:rsid w:val="008F5AE6"/>
    <w:rsid w:val="00900CF0"/>
    <w:rsid w:val="00901497"/>
    <w:rsid w:val="00902890"/>
    <w:rsid w:val="00902987"/>
    <w:rsid w:val="009139F7"/>
    <w:rsid w:val="0093684E"/>
    <w:rsid w:val="00940908"/>
    <w:rsid w:val="00940B7B"/>
    <w:rsid w:val="00941A46"/>
    <w:rsid w:val="0094349E"/>
    <w:rsid w:val="009463A8"/>
    <w:rsid w:val="00952F28"/>
    <w:rsid w:val="00956144"/>
    <w:rsid w:val="009564B6"/>
    <w:rsid w:val="00961385"/>
    <w:rsid w:val="009618F4"/>
    <w:rsid w:val="00967CE3"/>
    <w:rsid w:val="00967EEB"/>
    <w:rsid w:val="00985D03"/>
    <w:rsid w:val="0099263A"/>
    <w:rsid w:val="00993670"/>
    <w:rsid w:val="009A62B4"/>
    <w:rsid w:val="009B2534"/>
    <w:rsid w:val="009B2574"/>
    <w:rsid w:val="009C3750"/>
    <w:rsid w:val="009C6025"/>
    <w:rsid w:val="009C6371"/>
    <w:rsid w:val="009E56F3"/>
    <w:rsid w:val="009E6A56"/>
    <w:rsid w:val="00A02E5C"/>
    <w:rsid w:val="00A03549"/>
    <w:rsid w:val="00A117B8"/>
    <w:rsid w:val="00A12B6A"/>
    <w:rsid w:val="00A14283"/>
    <w:rsid w:val="00A144BD"/>
    <w:rsid w:val="00A2247E"/>
    <w:rsid w:val="00A249A8"/>
    <w:rsid w:val="00A26F04"/>
    <w:rsid w:val="00A302E6"/>
    <w:rsid w:val="00A3663E"/>
    <w:rsid w:val="00A400B8"/>
    <w:rsid w:val="00A43E11"/>
    <w:rsid w:val="00A52673"/>
    <w:rsid w:val="00A63FDB"/>
    <w:rsid w:val="00A701A0"/>
    <w:rsid w:val="00A72356"/>
    <w:rsid w:val="00A73D14"/>
    <w:rsid w:val="00A75F35"/>
    <w:rsid w:val="00A76236"/>
    <w:rsid w:val="00A84D8D"/>
    <w:rsid w:val="00A92987"/>
    <w:rsid w:val="00A94639"/>
    <w:rsid w:val="00AA0AA9"/>
    <w:rsid w:val="00AA4A0C"/>
    <w:rsid w:val="00AA7CEC"/>
    <w:rsid w:val="00AB0B7E"/>
    <w:rsid w:val="00AC123E"/>
    <w:rsid w:val="00AC3EC1"/>
    <w:rsid w:val="00AD54F3"/>
    <w:rsid w:val="00AD5DC8"/>
    <w:rsid w:val="00AD629C"/>
    <w:rsid w:val="00AF350D"/>
    <w:rsid w:val="00B02363"/>
    <w:rsid w:val="00B051EA"/>
    <w:rsid w:val="00B0763C"/>
    <w:rsid w:val="00B10F6F"/>
    <w:rsid w:val="00B12890"/>
    <w:rsid w:val="00B141FD"/>
    <w:rsid w:val="00B21E83"/>
    <w:rsid w:val="00B2349D"/>
    <w:rsid w:val="00B23C44"/>
    <w:rsid w:val="00B269A4"/>
    <w:rsid w:val="00B31F7E"/>
    <w:rsid w:val="00B330D7"/>
    <w:rsid w:val="00B337EC"/>
    <w:rsid w:val="00B35BFC"/>
    <w:rsid w:val="00B3684B"/>
    <w:rsid w:val="00B409EB"/>
    <w:rsid w:val="00B44FFD"/>
    <w:rsid w:val="00B4704D"/>
    <w:rsid w:val="00B5016E"/>
    <w:rsid w:val="00B5324F"/>
    <w:rsid w:val="00B53CDB"/>
    <w:rsid w:val="00B567E7"/>
    <w:rsid w:val="00B56D43"/>
    <w:rsid w:val="00B6057B"/>
    <w:rsid w:val="00B61B06"/>
    <w:rsid w:val="00B67839"/>
    <w:rsid w:val="00B67922"/>
    <w:rsid w:val="00B67E16"/>
    <w:rsid w:val="00B67F1F"/>
    <w:rsid w:val="00B71E58"/>
    <w:rsid w:val="00B74DB2"/>
    <w:rsid w:val="00B77181"/>
    <w:rsid w:val="00B8601A"/>
    <w:rsid w:val="00B86A86"/>
    <w:rsid w:val="00B93112"/>
    <w:rsid w:val="00B97453"/>
    <w:rsid w:val="00B978E0"/>
    <w:rsid w:val="00BB1C52"/>
    <w:rsid w:val="00BB761C"/>
    <w:rsid w:val="00BC272F"/>
    <w:rsid w:val="00BC450E"/>
    <w:rsid w:val="00BD4DAB"/>
    <w:rsid w:val="00BE0EA3"/>
    <w:rsid w:val="00BE5DA7"/>
    <w:rsid w:val="00BE7E61"/>
    <w:rsid w:val="00BF1535"/>
    <w:rsid w:val="00BF6343"/>
    <w:rsid w:val="00BF7EC2"/>
    <w:rsid w:val="00C022E4"/>
    <w:rsid w:val="00C02A4B"/>
    <w:rsid w:val="00C05122"/>
    <w:rsid w:val="00C179C1"/>
    <w:rsid w:val="00C21853"/>
    <w:rsid w:val="00C25279"/>
    <w:rsid w:val="00C30C6A"/>
    <w:rsid w:val="00C35D4E"/>
    <w:rsid w:val="00C43878"/>
    <w:rsid w:val="00C44966"/>
    <w:rsid w:val="00C45609"/>
    <w:rsid w:val="00C53C78"/>
    <w:rsid w:val="00C5513F"/>
    <w:rsid w:val="00C56460"/>
    <w:rsid w:val="00C64915"/>
    <w:rsid w:val="00C64A3B"/>
    <w:rsid w:val="00C64E3B"/>
    <w:rsid w:val="00C674BA"/>
    <w:rsid w:val="00C75F9F"/>
    <w:rsid w:val="00C771ED"/>
    <w:rsid w:val="00C77398"/>
    <w:rsid w:val="00C77526"/>
    <w:rsid w:val="00C934CB"/>
    <w:rsid w:val="00CA28C0"/>
    <w:rsid w:val="00CA360A"/>
    <w:rsid w:val="00CA7A38"/>
    <w:rsid w:val="00CB06DA"/>
    <w:rsid w:val="00CB239D"/>
    <w:rsid w:val="00CB7CD8"/>
    <w:rsid w:val="00CC106F"/>
    <w:rsid w:val="00CC3B63"/>
    <w:rsid w:val="00CC3C7A"/>
    <w:rsid w:val="00CC4BE7"/>
    <w:rsid w:val="00CD105F"/>
    <w:rsid w:val="00CD188C"/>
    <w:rsid w:val="00CD1BBF"/>
    <w:rsid w:val="00CD678D"/>
    <w:rsid w:val="00CE3AF6"/>
    <w:rsid w:val="00D0077F"/>
    <w:rsid w:val="00D01409"/>
    <w:rsid w:val="00D063D4"/>
    <w:rsid w:val="00D10FA7"/>
    <w:rsid w:val="00D25F1D"/>
    <w:rsid w:val="00D268B7"/>
    <w:rsid w:val="00D304EE"/>
    <w:rsid w:val="00D30CCE"/>
    <w:rsid w:val="00D4179A"/>
    <w:rsid w:val="00D41D4E"/>
    <w:rsid w:val="00D42DCE"/>
    <w:rsid w:val="00D52063"/>
    <w:rsid w:val="00D52068"/>
    <w:rsid w:val="00D550A8"/>
    <w:rsid w:val="00D554EE"/>
    <w:rsid w:val="00D555E1"/>
    <w:rsid w:val="00D605D9"/>
    <w:rsid w:val="00D61960"/>
    <w:rsid w:val="00D63E2C"/>
    <w:rsid w:val="00D64471"/>
    <w:rsid w:val="00D73527"/>
    <w:rsid w:val="00D803F9"/>
    <w:rsid w:val="00D87F1E"/>
    <w:rsid w:val="00D92B9E"/>
    <w:rsid w:val="00D95108"/>
    <w:rsid w:val="00D95A61"/>
    <w:rsid w:val="00DA04D6"/>
    <w:rsid w:val="00DA2FE3"/>
    <w:rsid w:val="00DA3EEC"/>
    <w:rsid w:val="00DB3005"/>
    <w:rsid w:val="00DB4FE9"/>
    <w:rsid w:val="00DB68AF"/>
    <w:rsid w:val="00DB705C"/>
    <w:rsid w:val="00DC2380"/>
    <w:rsid w:val="00DC42FF"/>
    <w:rsid w:val="00DC7A91"/>
    <w:rsid w:val="00DD276E"/>
    <w:rsid w:val="00DD6F01"/>
    <w:rsid w:val="00DE0BF7"/>
    <w:rsid w:val="00DE1DBB"/>
    <w:rsid w:val="00DE1DCB"/>
    <w:rsid w:val="00DE3ABB"/>
    <w:rsid w:val="00DF0989"/>
    <w:rsid w:val="00DF20CC"/>
    <w:rsid w:val="00DF5A9A"/>
    <w:rsid w:val="00E02364"/>
    <w:rsid w:val="00E02CC4"/>
    <w:rsid w:val="00E066E1"/>
    <w:rsid w:val="00E10D6C"/>
    <w:rsid w:val="00E10E15"/>
    <w:rsid w:val="00E20D7F"/>
    <w:rsid w:val="00E231CC"/>
    <w:rsid w:val="00E25727"/>
    <w:rsid w:val="00E30E5E"/>
    <w:rsid w:val="00E41463"/>
    <w:rsid w:val="00E46656"/>
    <w:rsid w:val="00E46C29"/>
    <w:rsid w:val="00E54E68"/>
    <w:rsid w:val="00E552DC"/>
    <w:rsid w:val="00E60719"/>
    <w:rsid w:val="00E618F0"/>
    <w:rsid w:val="00E61F74"/>
    <w:rsid w:val="00E6338E"/>
    <w:rsid w:val="00E6686C"/>
    <w:rsid w:val="00E72C5E"/>
    <w:rsid w:val="00E73ECD"/>
    <w:rsid w:val="00E74760"/>
    <w:rsid w:val="00E74983"/>
    <w:rsid w:val="00E77046"/>
    <w:rsid w:val="00E86274"/>
    <w:rsid w:val="00E92FAF"/>
    <w:rsid w:val="00EA1747"/>
    <w:rsid w:val="00EB02F5"/>
    <w:rsid w:val="00EB4CB5"/>
    <w:rsid w:val="00EC3760"/>
    <w:rsid w:val="00EC574B"/>
    <w:rsid w:val="00EC6781"/>
    <w:rsid w:val="00EE1E16"/>
    <w:rsid w:val="00EE547D"/>
    <w:rsid w:val="00EF589C"/>
    <w:rsid w:val="00EF62F9"/>
    <w:rsid w:val="00F0237E"/>
    <w:rsid w:val="00F226E6"/>
    <w:rsid w:val="00F246AA"/>
    <w:rsid w:val="00F24F2E"/>
    <w:rsid w:val="00F3089F"/>
    <w:rsid w:val="00F30B61"/>
    <w:rsid w:val="00F330B4"/>
    <w:rsid w:val="00F42171"/>
    <w:rsid w:val="00F62274"/>
    <w:rsid w:val="00F658AD"/>
    <w:rsid w:val="00F66040"/>
    <w:rsid w:val="00F661C5"/>
    <w:rsid w:val="00F66226"/>
    <w:rsid w:val="00F83A6E"/>
    <w:rsid w:val="00F8764E"/>
    <w:rsid w:val="00F940D6"/>
    <w:rsid w:val="00FA0DF4"/>
    <w:rsid w:val="00FA4E56"/>
    <w:rsid w:val="00FA52E2"/>
    <w:rsid w:val="00FB2E59"/>
    <w:rsid w:val="00FB6250"/>
    <w:rsid w:val="00FC279E"/>
    <w:rsid w:val="00FD0C1C"/>
    <w:rsid w:val="00FD16A1"/>
    <w:rsid w:val="00FD27FE"/>
    <w:rsid w:val="00FD5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AB57084"/>
  <w15:chartTrackingRefBased/>
  <w15:docId w15:val="{3D73D6AE-E4F8-426B-A6D6-FB07526E9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Char"/>
    <w:uiPriority w:val="9"/>
    <w:qFormat/>
    <w:rsid w:val="002302B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unhideWhenUsed/>
    <w:qFormat/>
    <w:rsid w:val="003D14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CB06DA"/>
    <w:rPr>
      <w:rFonts w:ascii="GulliverSCOsF" w:hAnsi="GulliverSCOsF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a0"/>
    <w:rsid w:val="00CB06DA"/>
    <w:rPr>
      <w:rFonts w:ascii="GulliverRM" w:hAnsi="GulliverRM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31">
    <w:name w:val="fontstyle31"/>
    <w:basedOn w:val="a0"/>
    <w:rsid w:val="00D554EE"/>
    <w:rPr>
      <w:rFonts w:ascii="AdvTT5235d5a9+fb" w:hAnsi="AdvTT5235d5a9+fb" w:hint="default"/>
      <w:b w:val="0"/>
      <w:bCs w:val="0"/>
      <w:i w:val="0"/>
      <w:iCs w:val="0"/>
      <w:color w:val="231F20"/>
      <w:sz w:val="16"/>
      <w:szCs w:val="16"/>
    </w:rPr>
  </w:style>
  <w:style w:type="paragraph" w:styleId="a3">
    <w:name w:val="header"/>
    <w:basedOn w:val="a"/>
    <w:link w:val="Char"/>
    <w:uiPriority w:val="99"/>
    <w:unhideWhenUsed/>
    <w:rsid w:val="00D554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D554EE"/>
  </w:style>
  <w:style w:type="paragraph" w:styleId="a4">
    <w:name w:val="footer"/>
    <w:basedOn w:val="a"/>
    <w:link w:val="Char0"/>
    <w:uiPriority w:val="99"/>
    <w:unhideWhenUsed/>
    <w:rsid w:val="00D554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D554EE"/>
  </w:style>
  <w:style w:type="character" w:customStyle="1" w:styleId="fontstyle11">
    <w:name w:val="fontstyle11"/>
    <w:basedOn w:val="a0"/>
    <w:rsid w:val="00484CAF"/>
    <w:rPr>
      <w:rFonts w:ascii="AdvTT5235d5a9" w:hAnsi="AdvTT5235d5a9" w:hint="default"/>
      <w:b w:val="0"/>
      <w:bCs w:val="0"/>
      <w:i w:val="0"/>
      <w:iCs w:val="0"/>
      <w:color w:val="2E3092"/>
      <w:sz w:val="16"/>
      <w:szCs w:val="16"/>
    </w:rPr>
  </w:style>
  <w:style w:type="character" w:customStyle="1" w:styleId="fontstyle41">
    <w:name w:val="fontstyle41"/>
    <w:basedOn w:val="a0"/>
    <w:rsid w:val="000547C9"/>
    <w:rPr>
      <w:rFonts w:ascii="AdvTT5235d5a9+fb" w:hAnsi="AdvTT5235d5a9+fb" w:hint="default"/>
      <w:b w:val="0"/>
      <w:bCs w:val="0"/>
      <w:i w:val="0"/>
      <w:iCs w:val="0"/>
      <w:color w:val="231F20"/>
      <w:sz w:val="16"/>
      <w:szCs w:val="16"/>
    </w:rPr>
  </w:style>
  <w:style w:type="table" w:styleId="a5">
    <w:name w:val="Table Grid"/>
    <w:basedOn w:val="a1"/>
    <w:uiPriority w:val="39"/>
    <w:rsid w:val="002A6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3">
    <w:name w:val="Grid Table 1 Light Accent 3"/>
    <w:basedOn w:val="a1"/>
    <w:uiPriority w:val="46"/>
    <w:rsid w:val="00145F4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0">
    <w:name w:val="Grid Table 1 Light"/>
    <w:basedOn w:val="a1"/>
    <w:uiPriority w:val="46"/>
    <w:rsid w:val="0013670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0">
    <w:name w:val="Plain Table 2"/>
    <w:basedOn w:val="a1"/>
    <w:uiPriority w:val="42"/>
    <w:rsid w:val="0078241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a0"/>
    <w:uiPriority w:val="99"/>
    <w:unhideWhenUsed/>
    <w:rsid w:val="002302B7"/>
    <w:rPr>
      <w:color w:val="0000FF"/>
      <w:u w:val="single"/>
    </w:rPr>
  </w:style>
  <w:style w:type="character" w:customStyle="1" w:styleId="apple-converted-space">
    <w:name w:val="apple-converted-space"/>
    <w:basedOn w:val="a0"/>
    <w:rsid w:val="002302B7"/>
  </w:style>
  <w:style w:type="character" w:customStyle="1" w:styleId="1Char">
    <w:name w:val="العنوان 1 Char"/>
    <w:basedOn w:val="a0"/>
    <w:link w:val="1"/>
    <w:uiPriority w:val="9"/>
    <w:rsid w:val="002302B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a6">
    <w:name w:val="List Paragraph"/>
    <w:basedOn w:val="a"/>
    <w:uiPriority w:val="34"/>
    <w:qFormat/>
    <w:rsid w:val="003C440A"/>
    <w:pPr>
      <w:ind w:left="720"/>
      <w:contextualSpacing/>
    </w:pPr>
  </w:style>
  <w:style w:type="paragraph" w:styleId="a7">
    <w:name w:val="caption"/>
    <w:basedOn w:val="a"/>
    <w:next w:val="a"/>
    <w:uiPriority w:val="35"/>
    <w:unhideWhenUsed/>
    <w:qFormat/>
    <w:rsid w:val="004126D0"/>
    <w:pPr>
      <w:bidi/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8">
    <w:name w:val="Bibliography"/>
    <w:basedOn w:val="a"/>
    <w:next w:val="a"/>
    <w:uiPriority w:val="37"/>
    <w:unhideWhenUsed/>
    <w:rsid w:val="006E7DD8"/>
  </w:style>
  <w:style w:type="character" w:customStyle="1" w:styleId="UnresolvedMention">
    <w:name w:val="Unresolved Mention"/>
    <w:basedOn w:val="a0"/>
    <w:uiPriority w:val="99"/>
    <w:semiHidden/>
    <w:unhideWhenUsed/>
    <w:rsid w:val="00AC3EC1"/>
    <w:rPr>
      <w:color w:val="605E5C"/>
      <w:shd w:val="clear" w:color="auto" w:fill="E1DFDD"/>
    </w:rPr>
  </w:style>
  <w:style w:type="table" w:styleId="11">
    <w:name w:val="List Table 1 Light"/>
    <w:basedOn w:val="a1"/>
    <w:uiPriority w:val="46"/>
    <w:rsid w:val="00DE1D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1">
    <w:name w:val="List Table 2"/>
    <w:basedOn w:val="a1"/>
    <w:uiPriority w:val="47"/>
    <w:rsid w:val="00DE1DB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List Table 2 Accent 1"/>
    <w:basedOn w:val="a1"/>
    <w:uiPriority w:val="47"/>
    <w:rsid w:val="006A152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3">
    <w:name w:val="Grid Table 6 Colorful Accent 3"/>
    <w:basedOn w:val="a1"/>
    <w:uiPriority w:val="51"/>
    <w:rsid w:val="007B224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6">
    <w:name w:val="Grid Table 6 Colorful Accent 6"/>
    <w:basedOn w:val="a1"/>
    <w:uiPriority w:val="51"/>
    <w:rsid w:val="007B224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6-5">
    <w:name w:val="Grid Table 6 Colorful Accent 5"/>
    <w:basedOn w:val="a1"/>
    <w:uiPriority w:val="51"/>
    <w:rsid w:val="00EA1747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9">
    <w:name w:val="No Spacing"/>
    <w:uiPriority w:val="1"/>
    <w:qFormat/>
    <w:rsid w:val="003D1411"/>
    <w:pPr>
      <w:spacing w:after="0" w:line="240" w:lineRule="auto"/>
    </w:pPr>
  </w:style>
  <w:style w:type="character" w:customStyle="1" w:styleId="2Char">
    <w:name w:val="عنوان 2 Char"/>
    <w:basedOn w:val="a0"/>
    <w:link w:val="2"/>
    <w:uiPriority w:val="9"/>
    <w:rsid w:val="003D14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1-1">
    <w:name w:val="Grid Table 1 Light Accent 1"/>
    <w:basedOn w:val="a1"/>
    <w:uiPriority w:val="46"/>
    <w:rsid w:val="0019683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DPI14history">
    <w:name w:val="MDPI_1.4_history"/>
    <w:basedOn w:val="a"/>
    <w:next w:val="a"/>
    <w:qFormat/>
    <w:rsid w:val="00551D5F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61citation">
    <w:name w:val="MDPI_6.1_citation"/>
    <w:qFormat/>
    <w:rsid w:val="00551D5F"/>
    <w:pPr>
      <w:adjustRightInd w:val="0"/>
      <w:snapToGrid w:val="0"/>
      <w:spacing w:before="120" w:after="120" w:line="240" w:lineRule="atLeast"/>
      <w:ind w:right="113"/>
    </w:pPr>
    <w:rPr>
      <w:rFonts w:ascii="Palatino Linotype" w:eastAsia="SimSun" w:hAnsi="Palatino Linotype" w:cs="Cordia New"/>
      <w:sz w:val="14"/>
      <w:lang w:eastAsia="zh-CN"/>
    </w:rPr>
  </w:style>
  <w:style w:type="paragraph" w:customStyle="1" w:styleId="MDPI15academiceditor">
    <w:name w:val="MDPI_1.5_academic_editor"/>
    <w:qFormat/>
    <w:rsid w:val="00551D5F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eastAsia="de-DE" w:bidi="en-US"/>
    </w:rPr>
  </w:style>
  <w:style w:type="paragraph" w:customStyle="1" w:styleId="MDPI72copyright">
    <w:name w:val="MDPI_7.2_copyright"/>
    <w:qFormat/>
    <w:rsid w:val="00551D5F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noProof/>
      <w:snapToGrid w:val="0"/>
      <w:color w:val="000000"/>
      <w:sz w:val="14"/>
      <w:szCs w:val="20"/>
      <w:lang w:val="en-GB" w:eastAsia="en-GB"/>
    </w:rPr>
  </w:style>
  <w:style w:type="table" w:styleId="4">
    <w:name w:val="Plain Table 4"/>
    <w:basedOn w:val="a1"/>
    <w:uiPriority w:val="44"/>
    <w:rsid w:val="00550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3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9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عنصر_نائب1</b:Tag>
    <b:SourceType>Book</b:SourceType>
    <b:Guid>{67D48EFA-3A1D-4B1E-A764-58D0D7438FF8}</b:Guid>
    <b:RefOrder>1</b:RefOrder>
  </b:Source>
</b:Sources>
</file>

<file path=customXml/itemProps1.xml><?xml version="1.0" encoding="utf-8"?>
<ds:datastoreItem xmlns:ds="http://schemas.openxmlformats.org/officeDocument/2006/customXml" ds:itemID="{4082200F-C313-4243-9EC8-6EEF1B57A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0</Pages>
  <Words>3</Words>
  <Characters>19</Characters>
  <Application>Microsoft Office Word</Application>
  <DocSecurity>0</DocSecurity>
  <Lines>1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u-Baker</dc:creator>
  <cp:keywords/>
  <dc:description/>
  <cp:lastModifiedBy>HP</cp:lastModifiedBy>
  <cp:revision>9</cp:revision>
  <cp:lastPrinted>2018-12-31T15:19:00Z</cp:lastPrinted>
  <dcterms:created xsi:type="dcterms:W3CDTF">2025-07-20T06:59:00Z</dcterms:created>
  <dcterms:modified xsi:type="dcterms:W3CDTF">2025-10-30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4d93941-bf89-3638-920f-71facf853d28</vt:lpwstr>
  </property>
  <property fmtid="{D5CDD505-2E9C-101B-9397-08002B2CF9AE}" pid="24" name="Mendeley Citation Style_1">
    <vt:lpwstr>http://www.zotero.org/styles/ieee</vt:lpwstr>
  </property>
</Properties>
</file>